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379EDA" w14:textId="77777777" w:rsidR="00705EFF" w:rsidRDefault="00A72DDC">
      <w:r>
        <w:rPr>
          <w:noProof/>
        </w:rPr>
        <w:drawing>
          <wp:anchor distT="0" distB="0" distL="114300" distR="114300" simplePos="0" relativeHeight="251658240" behindDoc="0" locked="0" layoutInCell="1" allowOverlap="1" wp14:anchorId="7B08686D" wp14:editId="0C9B1017">
            <wp:simplePos x="0" y="0"/>
            <wp:positionH relativeFrom="margin">
              <wp:align>left</wp:align>
            </wp:positionH>
            <wp:positionV relativeFrom="paragraph">
              <wp:posOffset>115</wp:posOffset>
            </wp:positionV>
            <wp:extent cx="5118735" cy="3387090"/>
            <wp:effectExtent l="0" t="0" r="571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735" cy="3387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 xml:space="preserve"> </w:t>
      </w:r>
    </w:p>
    <w:p w14:paraId="51D5FF30" w14:textId="77777777" w:rsidR="00A72DDC" w:rsidRDefault="00A72DDC">
      <w:r>
        <w:rPr>
          <w:noProof/>
        </w:rPr>
        <w:drawing>
          <wp:anchor distT="0" distB="0" distL="114300" distR="114300" simplePos="0" relativeHeight="251659264" behindDoc="0" locked="0" layoutInCell="1" allowOverlap="1" wp14:anchorId="14E6A380" wp14:editId="6F1B2988">
            <wp:simplePos x="0" y="0"/>
            <wp:positionH relativeFrom="column">
              <wp:posOffset>-201295</wp:posOffset>
            </wp:positionH>
            <wp:positionV relativeFrom="paragraph">
              <wp:posOffset>3545205</wp:posOffset>
            </wp:positionV>
            <wp:extent cx="5250815" cy="4387215"/>
            <wp:effectExtent l="0" t="0" r="698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815" cy="438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5BAA">
        <w:t xml:space="preserve">Apache common Collections </w:t>
      </w:r>
      <w:r>
        <w:t>version 3.2.2</w:t>
      </w:r>
    </w:p>
    <w:p w14:paraId="19ABC728" w14:textId="77777777" w:rsidR="00BE5BAA" w:rsidRDefault="00A72DDC">
      <w:proofErr w:type="spellStart"/>
      <w:r>
        <w:t>Sloc</w:t>
      </w:r>
      <w:proofErr w:type="spellEnd"/>
      <w:r>
        <w:t>: 56134</w:t>
      </w:r>
    </w:p>
    <w:p w14:paraId="6E040087" w14:textId="77777777" w:rsidR="00A72DDC" w:rsidRDefault="00A72DDC"/>
    <w:p w14:paraId="2A952152" w14:textId="77777777" w:rsidR="00A72DDC" w:rsidRDefault="00A72DDC"/>
    <w:p w14:paraId="362C1E62" w14:textId="77777777" w:rsidR="00A72DDC" w:rsidRDefault="00A72DDC"/>
    <w:p w14:paraId="5596560A" w14:textId="77777777" w:rsidR="00A72DDC" w:rsidRDefault="00A72DDC"/>
    <w:p w14:paraId="036F9F91" w14:textId="77777777" w:rsidR="00A72DDC" w:rsidRDefault="00A72DDC"/>
    <w:p w14:paraId="6C4940A9" w14:textId="77777777" w:rsidR="00A72DDC" w:rsidRDefault="00A72DDC"/>
    <w:p w14:paraId="51427C12" w14:textId="77777777" w:rsidR="00A72DDC" w:rsidRDefault="00A72DDC"/>
    <w:p w14:paraId="7E9E8EEF" w14:textId="77777777" w:rsidR="00A72DDC" w:rsidRDefault="00A72DDC"/>
    <w:p w14:paraId="23DE6335" w14:textId="77777777" w:rsidR="00A72DDC" w:rsidRDefault="00A72DDC">
      <w:r>
        <w:t>Apache common collections version 4.0</w:t>
      </w:r>
    </w:p>
    <w:p w14:paraId="2590AFD0" w14:textId="77777777" w:rsidR="00A72DDC" w:rsidRDefault="00A72DDC" w:rsidP="00A72DDC">
      <w:r>
        <w:t>SloC:51622</w:t>
      </w:r>
    </w:p>
    <w:p w14:paraId="3AB583F2" w14:textId="77777777" w:rsidR="00A72DDC" w:rsidRDefault="00A72DDC"/>
    <w:p w14:paraId="6093BC65" w14:textId="77777777" w:rsidR="00A72DDC" w:rsidRDefault="00A72DDC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954E771" wp14:editId="693F9A69">
            <wp:simplePos x="0" y="0"/>
            <wp:positionH relativeFrom="page">
              <wp:posOffset>401609</wp:posOffset>
            </wp:positionH>
            <wp:positionV relativeFrom="paragraph">
              <wp:posOffset>6928</wp:posOffset>
            </wp:positionV>
            <wp:extent cx="4260215" cy="3679190"/>
            <wp:effectExtent l="0" t="0" r="698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215" cy="367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pache common collections 4.1 </w:t>
      </w:r>
    </w:p>
    <w:p w14:paraId="1EAF5499" w14:textId="77777777" w:rsidR="00A72DDC" w:rsidRDefault="00A72DDC">
      <w:r>
        <w:rPr>
          <w:noProof/>
        </w:rPr>
        <w:drawing>
          <wp:anchor distT="0" distB="0" distL="114300" distR="114300" simplePos="0" relativeHeight="251661312" behindDoc="0" locked="0" layoutInCell="1" allowOverlap="1" wp14:anchorId="3C875A1D" wp14:editId="2F98DE62">
            <wp:simplePos x="0" y="0"/>
            <wp:positionH relativeFrom="margin">
              <wp:posOffset>-512618</wp:posOffset>
            </wp:positionH>
            <wp:positionV relativeFrom="paragraph">
              <wp:posOffset>3582266</wp:posOffset>
            </wp:positionV>
            <wp:extent cx="4225290" cy="3449955"/>
            <wp:effectExtent l="0" t="0" r="381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290" cy="344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loc:60733</w:t>
      </w:r>
    </w:p>
    <w:p w14:paraId="474D2642" w14:textId="77777777" w:rsidR="00A72DDC" w:rsidRDefault="00A72DDC"/>
    <w:p w14:paraId="75C1800D" w14:textId="77777777" w:rsidR="00A72DDC" w:rsidRDefault="00A72DDC"/>
    <w:p w14:paraId="1B5A56E8" w14:textId="77777777" w:rsidR="00A72DDC" w:rsidRDefault="00A72DDC"/>
    <w:p w14:paraId="73C4B036" w14:textId="77777777" w:rsidR="00A72DDC" w:rsidRDefault="00A72DDC"/>
    <w:p w14:paraId="5BA8EEB8" w14:textId="77777777" w:rsidR="00A72DDC" w:rsidRDefault="00A72DDC"/>
    <w:p w14:paraId="7ADAE048" w14:textId="77777777" w:rsidR="00A72DDC" w:rsidRDefault="00A72DDC"/>
    <w:p w14:paraId="39DB2963" w14:textId="77777777" w:rsidR="00A72DDC" w:rsidRDefault="00A72DDC"/>
    <w:p w14:paraId="27CF7EED" w14:textId="77777777" w:rsidR="00A72DDC" w:rsidRDefault="00A72DDC"/>
    <w:p w14:paraId="5E451A45" w14:textId="77777777" w:rsidR="00A72DDC" w:rsidRDefault="00A72DDC"/>
    <w:p w14:paraId="1C0DB08B" w14:textId="77777777" w:rsidR="00A72DDC" w:rsidRDefault="00A72DDC"/>
    <w:p w14:paraId="543A986A" w14:textId="77777777" w:rsidR="00A72DDC" w:rsidRDefault="00A72DDC"/>
    <w:p w14:paraId="66F60521" w14:textId="77777777" w:rsidR="00A72DDC" w:rsidRDefault="00A72DDC"/>
    <w:p w14:paraId="072FAF0A" w14:textId="77777777" w:rsidR="00A72DDC" w:rsidRDefault="00A72DDC">
      <w:r>
        <w:t>Apache commons collections 4.3</w:t>
      </w:r>
    </w:p>
    <w:p w14:paraId="4B5AC343" w14:textId="77777777" w:rsidR="00A72DDC" w:rsidRDefault="00A72DDC">
      <w:r>
        <w:t>Sloc:62869</w:t>
      </w:r>
      <w:r>
        <w:br w:type="page"/>
      </w:r>
    </w:p>
    <w:p w14:paraId="7401B6C1" w14:textId="77777777" w:rsidR="00A72DDC" w:rsidRDefault="00A72DDC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9DBA140" wp14:editId="29C6138E">
            <wp:simplePos x="0" y="0"/>
            <wp:positionH relativeFrom="page">
              <wp:posOffset>83069</wp:posOffset>
            </wp:positionH>
            <wp:positionV relativeFrom="paragraph">
              <wp:posOffset>347</wp:posOffset>
            </wp:positionV>
            <wp:extent cx="4195445" cy="3387090"/>
            <wp:effectExtent l="0" t="0" r="0" b="381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45" cy="3387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CD0D04" w14:textId="77777777" w:rsidR="00A72DDC" w:rsidRDefault="00A72DDC">
      <w:r>
        <w:t xml:space="preserve">Apache commons collections </w:t>
      </w:r>
      <w:r w:rsidR="00B8631D">
        <w:t>4.2</w:t>
      </w:r>
    </w:p>
    <w:p w14:paraId="55791284" w14:textId="77777777" w:rsidR="00B8631D" w:rsidRDefault="00B8631D"/>
    <w:p w14:paraId="20C83769" w14:textId="77777777" w:rsidR="00B8631D" w:rsidRDefault="00B8631D"/>
    <w:p w14:paraId="3C0273D6" w14:textId="77777777" w:rsidR="00B8631D" w:rsidRDefault="00B8631D"/>
    <w:p w14:paraId="4522B787" w14:textId="77777777" w:rsidR="00B8631D" w:rsidRDefault="00B8631D"/>
    <w:p w14:paraId="5FE78743" w14:textId="77777777" w:rsidR="00B8631D" w:rsidRDefault="00B8631D"/>
    <w:p w14:paraId="503D11A5" w14:textId="77777777" w:rsidR="00B8631D" w:rsidRDefault="00B8631D"/>
    <w:p w14:paraId="51DACDE4" w14:textId="77777777" w:rsidR="00B8631D" w:rsidRDefault="00B8631D"/>
    <w:p w14:paraId="521993B2" w14:textId="77777777" w:rsidR="00B8631D" w:rsidRDefault="00B8631D"/>
    <w:p w14:paraId="3A43F4C6" w14:textId="77777777" w:rsidR="00B8631D" w:rsidRDefault="00B8631D"/>
    <w:p w14:paraId="5C1212FD" w14:textId="77777777" w:rsidR="00B8631D" w:rsidRDefault="00B8631D"/>
    <w:p w14:paraId="3C6F638E" w14:textId="77777777" w:rsidR="00B8631D" w:rsidRDefault="00B8631D">
      <w:r>
        <w:rPr>
          <w:noProof/>
        </w:rPr>
        <w:drawing>
          <wp:anchor distT="0" distB="0" distL="114300" distR="114300" simplePos="0" relativeHeight="251663360" behindDoc="0" locked="0" layoutInCell="1" allowOverlap="1" wp14:anchorId="0B0E7F70" wp14:editId="463B94F9">
            <wp:simplePos x="0" y="0"/>
            <wp:positionH relativeFrom="page">
              <wp:align>left</wp:align>
            </wp:positionH>
            <wp:positionV relativeFrom="paragraph">
              <wp:posOffset>359410</wp:posOffset>
            </wp:positionV>
            <wp:extent cx="4293235" cy="3462655"/>
            <wp:effectExtent l="0" t="0" r="0" b="444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235" cy="346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B0ACA" w14:textId="77777777" w:rsidR="00B8631D" w:rsidRDefault="00B8631D"/>
    <w:p w14:paraId="11E9B6CF" w14:textId="77777777" w:rsidR="00B8631D" w:rsidRDefault="00B8631D"/>
    <w:p w14:paraId="4E16EB5B" w14:textId="77777777" w:rsidR="00B8631D" w:rsidRDefault="00B8631D">
      <w:r>
        <w:t>Apache commons logging 1.1.1</w:t>
      </w:r>
    </w:p>
    <w:p w14:paraId="604FD8D3" w14:textId="77777777" w:rsidR="00B8631D" w:rsidRDefault="00B8631D">
      <w:r>
        <w:t>SLoc:5426</w:t>
      </w:r>
    </w:p>
    <w:p w14:paraId="723DFD87" w14:textId="77777777" w:rsidR="00B8631D" w:rsidRDefault="00B8631D">
      <w:r>
        <w:br w:type="page"/>
      </w:r>
    </w:p>
    <w:p w14:paraId="4F340CF1" w14:textId="77777777" w:rsidR="00B8631D" w:rsidRDefault="00B8631D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6CEF184" wp14:editId="7C1445B8">
            <wp:simplePos x="0" y="0"/>
            <wp:positionH relativeFrom="margin">
              <wp:posOffset>-318655</wp:posOffset>
            </wp:positionH>
            <wp:positionV relativeFrom="paragraph">
              <wp:posOffset>346</wp:posOffset>
            </wp:positionV>
            <wp:extent cx="4292600" cy="3632200"/>
            <wp:effectExtent l="0" t="0" r="0" b="635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pache commons logging 1.0.4</w:t>
      </w:r>
    </w:p>
    <w:p w14:paraId="1AE15EC8" w14:textId="77777777" w:rsidR="00B8631D" w:rsidRDefault="00B8631D">
      <w:r>
        <w:rPr>
          <w:noProof/>
        </w:rPr>
        <w:drawing>
          <wp:anchor distT="0" distB="0" distL="114300" distR="114300" simplePos="0" relativeHeight="251665408" behindDoc="0" locked="0" layoutInCell="1" allowOverlap="1" wp14:anchorId="7BF2E55F" wp14:editId="30565870">
            <wp:simplePos x="0" y="0"/>
            <wp:positionH relativeFrom="margin">
              <wp:posOffset>-318770</wp:posOffset>
            </wp:positionH>
            <wp:positionV relativeFrom="paragraph">
              <wp:posOffset>3322955</wp:posOffset>
            </wp:positionV>
            <wp:extent cx="4260215" cy="3629025"/>
            <wp:effectExtent l="0" t="0" r="6985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21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Sloc</w:t>
      </w:r>
      <w:proofErr w:type="spellEnd"/>
      <w:r>
        <w:t xml:space="preserve"> :2750</w:t>
      </w:r>
    </w:p>
    <w:p w14:paraId="52FDE157" w14:textId="77777777" w:rsidR="00B8631D" w:rsidRDefault="00B8631D"/>
    <w:p w14:paraId="70BAB9C5" w14:textId="77777777" w:rsidR="00B8631D" w:rsidRDefault="00B8631D"/>
    <w:p w14:paraId="46759B60" w14:textId="77777777" w:rsidR="00B8631D" w:rsidRDefault="00B8631D"/>
    <w:p w14:paraId="28D67F6D" w14:textId="77777777" w:rsidR="00B8631D" w:rsidRDefault="00B8631D"/>
    <w:p w14:paraId="47E3525D" w14:textId="77777777" w:rsidR="00B8631D" w:rsidRDefault="00B8631D"/>
    <w:p w14:paraId="76DB847C" w14:textId="77777777" w:rsidR="00B8631D" w:rsidRDefault="00B8631D"/>
    <w:p w14:paraId="5E768CEB" w14:textId="77777777" w:rsidR="00B8631D" w:rsidRDefault="00B8631D"/>
    <w:p w14:paraId="05090797" w14:textId="77777777" w:rsidR="00B8631D" w:rsidRDefault="00B8631D"/>
    <w:p w14:paraId="4674D4C4" w14:textId="77777777" w:rsidR="00B8631D" w:rsidRDefault="00B8631D"/>
    <w:p w14:paraId="0B1343CA" w14:textId="77777777" w:rsidR="00B8631D" w:rsidRDefault="00B8631D"/>
    <w:p w14:paraId="7D1C5506" w14:textId="77777777" w:rsidR="00B8631D" w:rsidRDefault="00B8631D"/>
    <w:p w14:paraId="42F6D3AC" w14:textId="77777777" w:rsidR="00B8631D" w:rsidRDefault="00B8631D">
      <w:r>
        <w:t>Apache commons logging 1.1.0</w:t>
      </w:r>
    </w:p>
    <w:p w14:paraId="12233724" w14:textId="77777777" w:rsidR="00B8631D" w:rsidRDefault="00B8631D">
      <w:r>
        <w:t>Sloc:5006</w:t>
      </w:r>
    </w:p>
    <w:p w14:paraId="6C0728C2" w14:textId="77777777" w:rsidR="00B8631D" w:rsidRDefault="00B8631D"/>
    <w:p w14:paraId="69B37BA8" w14:textId="77777777" w:rsidR="00B8631D" w:rsidRDefault="00B8631D">
      <w:r>
        <w:br w:type="page"/>
      </w:r>
    </w:p>
    <w:p w14:paraId="259BCC80" w14:textId="77777777" w:rsidR="00B8631D" w:rsidRDefault="00B8631D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7B8B7BF4" wp14:editId="311F337B">
            <wp:simplePos x="0" y="0"/>
            <wp:positionH relativeFrom="column">
              <wp:posOffset>-563880</wp:posOffset>
            </wp:positionH>
            <wp:positionV relativeFrom="paragraph">
              <wp:posOffset>0</wp:posOffset>
            </wp:positionV>
            <wp:extent cx="4255770" cy="345059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770" cy="3450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pache commons logging 1.1.2</w:t>
      </w:r>
    </w:p>
    <w:p w14:paraId="650116A0" w14:textId="77777777" w:rsidR="00B8631D" w:rsidRDefault="00B8631D">
      <w:r>
        <w:rPr>
          <w:noProof/>
        </w:rPr>
        <w:drawing>
          <wp:anchor distT="0" distB="0" distL="114300" distR="114300" simplePos="0" relativeHeight="251667456" behindDoc="0" locked="0" layoutInCell="1" allowOverlap="1" wp14:anchorId="310F5D25" wp14:editId="35752690">
            <wp:simplePos x="0" y="0"/>
            <wp:positionH relativeFrom="margin">
              <wp:posOffset>-495300</wp:posOffset>
            </wp:positionH>
            <wp:positionV relativeFrom="paragraph">
              <wp:posOffset>3282950</wp:posOffset>
            </wp:positionV>
            <wp:extent cx="4184650" cy="3931920"/>
            <wp:effectExtent l="0" t="0" r="635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65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loc:5406</w:t>
      </w:r>
    </w:p>
    <w:p w14:paraId="75CDE6F1" w14:textId="77777777" w:rsidR="00B8631D" w:rsidRDefault="00B8631D"/>
    <w:p w14:paraId="77219E30" w14:textId="77777777" w:rsidR="00B8631D" w:rsidRDefault="00B8631D"/>
    <w:p w14:paraId="5FBE9457" w14:textId="77777777" w:rsidR="00B8631D" w:rsidRDefault="00B8631D"/>
    <w:p w14:paraId="2D4DC604" w14:textId="77777777" w:rsidR="00B8631D" w:rsidRDefault="00B8631D"/>
    <w:p w14:paraId="1BB25D53" w14:textId="77777777" w:rsidR="00B8631D" w:rsidRDefault="00B8631D"/>
    <w:p w14:paraId="24B2F2C6" w14:textId="77777777" w:rsidR="00B8631D" w:rsidRDefault="00B8631D"/>
    <w:p w14:paraId="0018638F" w14:textId="77777777" w:rsidR="00B8631D" w:rsidRDefault="00B8631D"/>
    <w:p w14:paraId="42B01F52" w14:textId="77777777" w:rsidR="00B8631D" w:rsidRDefault="00B8631D"/>
    <w:p w14:paraId="79AE535F" w14:textId="77777777" w:rsidR="00B8631D" w:rsidRDefault="00B8631D"/>
    <w:p w14:paraId="2FC14F09" w14:textId="77777777" w:rsidR="00B8631D" w:rsidRDefault="00B8631D"/>
    <w:p w14:paraId="2601D8EC" w14:textId="77777777" w:rsidR="00B8631D" w:rsidRDefault="00B8631D"/>
    <w:p w14:paraId="2FEBA89B" w14:textId="77777777" w:rsidR="00B8631D" w:rsidRDefault="00B8631D"/>
    <w:p w14:paraId="7EB01819" w14:textId="77777777" w:rsidR="00B8631D" w:rsidRDefault="00B8631D">
      <w:r>
        <w:t>Apache commons logging 1.2</w:t>
      </w:r>
    </w:p>
    <w:p w14:paraId="44997676" w14:textId="77777777" w:rsidR="00B8631D" w:rsidRDefault="00B8631D">
      <w:r>
        <w:t>Sloc:5440</w:t>
      </w:r>
    </w:p>
    <w:p w14:paraId="4E625E9D" w14:textId="77777777" w:rsidR="00B8631D" w:rsidRDefault="00B8631D">
      <w:r>
        <w:br w:type="page"/>
      </w:r>
    </w:p>
    <w:p w14:paraId="2ED48D65" w14:textId="77777777" w:rsidR="00B8631D" w:rsidRDefault="00B8631D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6A553F25" wp14:editId="636470AA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4151630" cy="3589020"/>
            <wp:effectExtent l="0" t="0" r="127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163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pache commons math 3.1</w:t>
      </w:r>
    </w:p>
    <w:p w14:paraId="2B4125CC" w14:textId="77777777" w:rsidR="00B8631D" w:rsidRDefault="00B8631D">
      <w:r>
        <w:rPr>
          <w:noProof/>
        </w:rPr>
        <w:drawing>
          <wp:anchor distT="0" distB="0" distL="114300" distR="114300" simplePos="0" relativeHeight="251669504" behindDoc="0" locked="0" layoutInCell="1" allowOverlap="1" wp14:anchorId="049FC24D" wp14:editId="7FEDBD70">
            <wp:simplePos x="0" y="0"/>
            <wp:positionH relativeFrom="page">
              <wp:align>left</wp:align>
            </wp:positionH>
            <wp:positionV relativeFrom="paragraph">
              <wp:posOffset>3740150</wp:posOffset>
            </wp:positionV>
            <wp:extent cx="4161790" cy="3388995"/>
            <wp:effectExtent l="0" t="0" r="0" b="190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790" cy="3388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loc:152843</w:t>
      </w:r>
    </w:p>
    <w:p w14:paraId="7D53CF3C" w14:textId="77777777" w:rsidR="00B8631D" w:rsidRDefault="00B8631D"/>
    <w:p w14:paraId="13421F9E" w14:textId="77777777" w:rsidR="00B8631D" w:rsidRDefault="00B8631D"/>
    <w:p w14:paraId="6AC3BCC0" w14:textId="77777777" w:rsidR="00B8631D" w:rsidRDefault="00B8631D"/>
    <w:p w14:paraId="722CEF1C" w14:textId="77777777" w:rsidR="00B8631D" w:rsidRDefault="00B8631D"/>
    <w:p w14:paraId="40DDEB73" w14:textId="77777777" w:rsidR="00B8631D" w:rsidRDefault="00B8631D"/>
    <w:p w14:paraId="1C9E725F" w14:textId="77777777" w:rsidR="00B8631D" w:rsidRDefault="00B8631D"/>
    <w:p w14:paraId="059666F4" w14:textId="77777777" w:rsidR="00B8631D" w:rsidRDefault="00B8631D"/>
    <w:p w14:paraId="75F85A35" w14:textId="77777777" w:rsidR="00B8631D" w:rsidRDefault="00B8631D"/>
    <w:p w14:paraId="53A98C9A" w14:textId="77777777" w:rsidR="00B8631D" w:rsidRDefault="00B8631D"/>
    <w:p w14:paraId="2A83D8C6" w14:textId="77777777" w:rsidR="00B8631D" w:rsidRDefault="00B8631D"/>
    <w:p w14:paraId="1F1FDBD4" w14:textId="77777777" w:rsidR="00B8631D" w:rsidRDefault="00B8631D"/>
    <w:p w14:paraId="24411AD3" w14:textId="77777777" w:rsidR="00B8631D" w:rsidRDefault="00B8631D"/>
    <w:p w14:paraId="70AEDD14" w14:textId="77777777" w:rsidR="00B8631D" w:rsidRDefault="00B8631D"/>
    <w:p w14:paraId="7F642C97" w14:textId="77777777" w:rsidR="00B8631D" w:rsidRDefault="00B8631D"/>
    <w:p w14:paraId="410FA573" w14:textId="77777777" w:rsidR="00B8631D" w:rsidRDefault="00B8631D">
      <w:r>
        <w:t>Apache commons math3.4</w:t>
      </w:r>
    </w:p>
    <w:p w14:paraId="104B0BB7" w14:textId="77777777" w:rsidR="00B8631D" w:rsidRDefault="00B8631D">
      <w:r>
        <w:t>Sloc:195595</w:t>
      </w:r>
    </w:p>
    <w:p w14:paraId="2A0D2447" w14:textId="77777777" w:rsidR="00B8631D" w:rsidRDefault="00B8631D">
      <w:r>
        <w:br w:type="page"/>
      </w:r>
    </w:p>
    <w:p w14:paraId="5535857E" w14:textId="77777777" w:rsidR="00B8631D" w:rsidRDefault="00B8631D"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5E897E1A" wp14:editId="5BB79491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4417060" cy="3771900"/>
            <wp:effectExtent l="0" t="0" r="254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06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pache commons math 3.5</w:t>
      </w:r>
    </w:p>
    <w:p w14:paraId="014F1A7A" w14:textId="77777777" w:rsidR="00B8631D" w:rsidRDefault="00B8631D">
      <w:r>
        <w:rPr>
          <w:noProof/>
        </w:rPr>
        <w:drawing>
          <wp:anchor distT="0" distB="0" distL="114300" distR="114300" simplePos="0" relativeHeight="251671552" behindDoc="0" locked="0" layoutInCell="1" allowOverlap="1" wp14:anchorId="68DEC763" wp14:editId="45941D92">
            <wp:simplePos x="0" y="0"/>
            <wp:positionH relativeFrom="margin">
              <wp:posOffset>-853440</wp:posOffset>
            </wp:positionH>
            <wp:positionV relativeFrom="paragraph">
              <wp:posOffset>3751580</wp:posOffset>
            </wp:positionV>
            <wp:extent cx="4381500" cy="3672205"/>
            <wp:effectExtent l="0" t="0" r="0" b="444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67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loc:196550</w:t>
      </w:r>
    </w:p>
    <w:p w14:paraId="52B77CC8" w14:textId="77777777" w:rsidR="00B8631D" w:rsidRDefault="00B8631D"/>
    <w:p w14:paraId="643AE2EA" w14:textId="77777777" w:rsidR="00B8631D" w:rsidRDefault="00B8631D"/>
    <w:p w14:paraId="422023A4" w14:textId="77777777" w:rsidR="00B8631D" w:rsidRDefault="00B8631D"/>
    <w:p w14:paraId="66043559" w14:textId="77777777" w:rsidR="00B8631D" w:rsidRDefault="00B8631D"/>
    <w:p w14:paraId="4A7F9151" w14:textId="77777777" w:rsidR="00B8631D" w:rsidRDefault="00B8631D"/>
    <w:p w14:paraId="1AF69F2E" w14:textId="77777777" w:rsidR="00B8631D" w:rsidRDefault="00B8631D"/>
    <w:p w14:paraId="02455785" w14:textId="77777777" w:rsidR="00B8631D" w:rsidRDefault="00B8631D"/>
    <w:p w14:paraId="393B3872" w14:textId="77777777" w:rsidR="00B8631D" w:rsidRDefault="00B8631D"/>
    <w:p w14:paraId="2FF150EC" w14:textId="77777777" w:rsidR="00B8631D" w:rsidRDefault="00B8631D"/>
    <w:p w14:paraId="57BA409B" w14:textId="77777777" w:rsidR="00B8631D" w:rsidRDefault="00B8631D"/>
    <w:p w14:paraId="1F4D501B" w14:textId="77777777" w:rsidR="00B8631D" w:rsidRDefault="00B8631D"/>
    <w:p w14:paraId="7406CE75" w14:textId="77777777" w:rsidR="00B8631D" w:rsidRDefault="00B8631D"/>
    <w:p w14:paraId="442B569D" w14:textId="77777777" w:rsidR="00B8631D" w:rsidRDefault="00B8631D"/>
    <w:p w14:paraId="4DA6A578" w14:textId="77777777" w:rsidR="00B8631D" w:rsidRDefault="00B8631D">
      <w:r>
        <w:t>Apache commons math 2.6</w:t>
      </w:r>
    </w:p>
    <w:p w14:paraId="0D26BDAB" w14:textId="77777777" w:rsidR="00B8631D" w:rsidRDefault="00B8631D">
      <w:r>
        <w:t>Sloc:208840</w:t>
      </w:r>
    </w:p>
    <w:p w14:paraId="22471121" w14:textId="77777777" w:rsidR="00B8631D" w:rsidRDefault="00B8631D">
      <w:r>
        <w:br w:type="page"/>
      </w:r>
    </w:p>
    <w:p w14:paraId="1B68E7D2" w14:textId="77777777" w:rsidR="00B8631D" w:rsidRDefault="00B8631D"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26C69536" wp14:editId="2B56F336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4274820" cy="3571240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357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pache commons math 3.6.1</w:t>
      </w:r>
    </w:p>
    <w:p w14:paraId="22922C0C" w14:textId="77777777" w:rsidR="00B8631D" w:rsidRDefault="00B8631D">
      <w:r>
        <w:rPr>
          <w:noProof/>
        </w:rPr>
        <w:drawing>
          <wp:anchor distT="0" distB="0" distL="114300" distR="114300" simplePos="0" relativeHeight="251673600" behindDoc="0" locked="0" layoutInCell="1" allowOverlap="1" wp14:anchorId="41BD3A1B" wp14:editId="136AEF55">
            <wp:simplePos x="0" y="0"/>
            <wp:positionH relativeFrom="column">
              <wp:posOffset>-883920</wp:posOffset>
            </wp:positionH>
            <wp:positionV relativeFrom="paragraph">
              <wp:posOffset>3976370</wp:posOffset>
            </wp:positionV>
            <wp:extent cx="4588510" cy="3703955"/>
            <wp:effectExtent l="0" t="0" r="254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510" cy="3703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SLoc</w:t>
      </w:r>
      <w:proofErr w:type="spellEnd"/>
      <w:r>
        <w:t xml:space="preserve"> :</w:t>
      </w:r>
      <w:r w:rsidR="00BE742C">
        <w:t>208891</w:t>
      </w:r>
    </w:p>
    <w:p w14:paraId="5CB08A25" w14:textId="77777777" w:rsidR="00BE742C" w:rsidRDefault="00BE742C"/>
    <w:p w14:paraId="7BB099B6" w14:textId="77777777" w:rsidR="00BE742C" w:rsidRDefault="00BE742C"/>
    <w:p w14:paraId="4105C704" w14:textId="77777777" w:rsidR="00BE742C" w:rsidRDefault="00BE742C"/>
    <w:p w14:paraId="15B0AD83" w14:textId="77777777" w:rsidR="00BE742C" w:rsidRDefault="00BE742C"/>
    <w:p w14:paraId="35FD31E3" w14:textId="77777777" w:rsidR="00BE742C" w:rsidRDefault="00BE742C"/>
    <w:p w14:paraId="4D6FAD40" w14:textId="77777777" w:rsidR="00BE742C" w:rsidRDefault="00BE742C"/>
    <w:p w14:paraId="50565DA5" w14:textId="77777777" w:rsidR="00BE742C" w:rsidRDefault="00BE742C"/>
    <w:p w14:paraId="1C536447" w14:textId="77777777" w:rsidR="00BE742C" w:rsidRDefault="00BE742C"/>
    <w:p w14:paraId="463AA965" w14:textId="77777777" w:rsidR="00BE742C" w:rsidRDefault="00BE742C"/>
    <w:p w14:paraId="53816AF8" w14:textId="77777777" w:rsidR="00BE742C" w:rsidRDefault="00BE742C"/>
    <w:p w14:paraId="26F19FC9" w14:textId="77777777" w:rsidR="00BE742C" w:rsidRDefault="00BE742C"/>
    <w:p w14:paraId="1E8BA6E2" w14:textId="77777777" w:rsidR="00BE742C" w:rsidRDefault="00BE742C"/>
    <w:p w14:paraId="6E8DDCCD" w14:textId="77777777" w:rsidR="00BE742C" w:rsidRDefault="00BE742C"/>
    <w:p w14:paraId="535CA739" w14:textId="77777777" w:rsidR="00BE742C" w:rsidRDefault="00BE742C">
      <w:r>
        <w:t xml:space="preserve">Apache commons </w:t>
      </w:r>
      <w:proofErr w:type="spellStart"/>
      <w:r>
        <w:t>fileupload</w:t>
      </w:r>
      <w:proofErr w:type="spellEnd"/>
      <w:r>
        <w:t xml:space="preserve"> 1.2</w:t>
      </w:r>
    </w:p>
    <w:p w14:paraId="24880E33" w14:textId="77777777" w:rsidR="00BE742C" w:rsidRDefault="00BE742C">
      <w:r>
        <w:t>SLOC:3364</w:t>
      </w:r>
    </w:p>
    <w:p w14:paraId="129581DD" w14:textId="77777777" w:rsidR="00BE742C" w:rsidRDefault="00BE742C">
      <w:r>
        <w:br w:type="page"/>
      </w:r>
    </w:p>
    <w:p w14:paraId="0CA3ABC4" w14:textId="77777777" w:rsidR="00BE742C" w:rsidRDefault="00BE742C"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E3F4680" wp14:editId="3C807BE2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4306570" cy="3368040"/>
            <wp:effectExtent l="0" t="0" r="0" b="381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326" cy="3378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pache commons </w:t>
      </w:r>
      <w:proofErr w:type="spellStart"/>
      <w:r>
        <w:t>fileupload</w:t>
      </w:r>
      <w:proofErr w:type="spellEnd"/>
      <w:r>
        <w:t xml:space="preserve"> 1.3.2</w:t>
      </w:r>
    </w:p>
    <w:p w14:paraId="7E0145AE" w14:textId="77777777" w:rsidR="00BE742C" w:rsidRDefault="00BE742C">
      <w:r>
        <w:rPr>
          <w:noProof/>
        </w:rPr>
        <w:drawing>
          <wp:anchor distT="0" distB="0" distL="114300" distR="114300" simplePos="0" relativeHeight="251675648" behindDoc="0" locked="0" layoutInCell="1" allowOverlap="1" wp14:anchorId="72E7B24D" wp14:editId="3DB02E08">
            <wp:simplePos x="0" y="0"/>
            <wp:positionH relativeFrom="column">
              <wp:posOffset>-807720</wp:posOffset>
            </wp:positionH>
            <wp:positionV relativeFrom="paragraph">
              <wp:posOffset>3991610</wp:posOffset>
            </wp:positionV>
            <wp:extent cx="4442460" cy="3612515"/>
            <wp:effectExtent l="0" t="0" r="0" b="698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361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LOC:4299</w:t>
      </w:r>
    </w:p>
    <w:p w14:paraId="11DB2F5B" w14:textId="77777777" w:rsidR="00BE742C" w:rsidRDefault="00BE742C"/>
    <w:p w14:paraId="20B47560" w14:textId="77777777" w:rsidR="00BE742C" w:rsidRDefault="00BE742C"/>
    <w:p w14:paraId="4607AA02" w14:textId="77777777" w:rsidR="00BE742C" w:rsidRDefault="00BE742C"/>
    <w:p w14:paraId="2F11E92B" w14:textId="77777777" w:rsidR="00BE742C" w:rsidRDefault="00BE742C"/>
    <w:p w14:paraId="5D2AD350" w14:textId="77777777" w:rsidR="00BE742C" w:rsidRDefault="00BE742C"/>
    <w:p w14:paraId="4EF982D9" w14:textId="77777777" w:rsidR="00BE742C" w:rsidRDefault="00BE742C"/>
    <w:p w14:paraId="551D900E" w14:textId="77777777" w:rsidR="00BE742C" w:rsidRDefault="00BE742C"/>
    <w:p w14:paraId="6A2C3F07" w14:textId="77777777" w:rsidR="00BE742C" w:rsidRDefault="00BE742C"/>
    <w:p w14:paraId="3E7AD67F" w14:textId="77777777" w:rsidR="00BE742C" w:rsidRDefault="00BE742C"/>
    <w:p w14:paraId="09838FA5" w14:textId="77777777" w:rsidR="00BE742C" w:rsidRDefault="00BE742C"/>
    <w:p w14:paraId="172A67B0" w14:textId="77777777" w:rsidR="00BE742C" w:rsidRDefault="00BE742C"/>
    <w:p w14:paraId="50D88DFF" w14:textId="77777777" w:rsidR="00BE742C" w:rsidRDefault="00BE742C"/>
    <w:p w14:paraId="1ECC5F48" w14:textId="77777777" w:rsidR="00BE742C" w:rsidRDefault="00BE742C"/>
    <w:p w14:paraId="2170195C" w14:textId="77777777" w:rsidR="00BE742C" w:rsidRDefault="00BE742C">
      <w:r>
        <w:t xml:space="preserve">Apache commons </w:t>
      </w:r>
      <w:proofErr w:type="spellStart"/>
      <w:r>
        <w:t>fileupload</w:t>
      </w:r>
      <w:proofErr w:type="spellEnd"/>
      <w:r>
        <w:t xml:space="preserve"> 1.3.3</w:t>
      </w:r>
    </w:p>
    <w:p w14:paraId="6489ADD8" w14:textId="77777777" w:rsidR="00BE742C" w:rsidRDefault="00BE742C">
      <w:r>
        <w:t>SLOC:4312</w:t>
      </w:r>
    </w:p>
    <w:p w14:paraId="10DF25FE" w14:textId="77777777" w:rsidR="00BE742C" w:rsidRDefault="00BE742C">
      <w:r>
        <w:br w:type="page"/>
      </w:r>
    </w:p>
    <w:p w14:paraId="5BC131AD" w14:textId="77777777" w:rsidR="00BE742C" w:rsidRDefault="00BE742C"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6CC6ED76" wp14:editId="2690B258">
            <wp:simplePos x="0" y="0"/>
            <wp:positionH relativeFrom="margin">
              <wp:posOffset>-647700</wp:posOffset>
            </wp:positionH>
            <wp:positionV relativeFrom="paragraph">
              <wp:posOffset>129540</wp:posOffset>
            </wp:positionV>
            <wp:extent cx="3907155" cy="3177540"/>
            <wp:effectExtent l="0" t="0" r="0" b="381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155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pache commons </w:t>
      </w:r>
      <w:proofErr w:type="spellStart"/>
      <w:r>
        <w:t>fileupload</w:t>
      </w:r>
      <w:proofErr w:type="spellEnd"/>
      <w:r>
        <w:t xml:space="preserve"> </w:t>
      </w:r>
      <w:r>
        <w:t>1.4</w:t>
      </w:r>
    </w:p>
    <w:p w14:paraId="1D9BA0BA" w14:textId="77777777" w:rsidR="00BE742C" w:rsidRDefault="00BE742C">
      <w:r>
        <w:rPr>
          <w:noProof/>
        </w:rPr>
        <w:drawing>
          <wp:anchor distT="0" distB="0" distL="114300" distR="114300" simplePos="0" relativeHeight="251677696" behindDoc="0" locked="0" layoutInCell="1" allowOverlap="1" wp14:anchorId="1942B7B5" wp14:editId="2F8E66E2">
            <wp:simplePos x="0" y="0"/>
            <wp:positionH relativeFrom="column">
              <wp:posOffset>-830580</wp:posOffset>
            </wp:positionH>
            <wp:positionV relativeFrom="paragraph">
              <wp:posOffset>3765550</wp:posOffset>
            </wp:positionV>
            <wp:extent cx="4450080" cy="3618230"/>
            <wp:effectExtent l="0" t="0" r="7620" b="127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3618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LOC:4709</w:t>
      </w:r>
    </w:p>
    <w:p w14:paraId="7671C21B" w14:textId="77777777" w:rsidR="00BE742C" w:rsidRDefault="00BE742C"/>
    <w:p w14:paraId="05306B0A" w14:textId="77777777" w:rsidR="00BE742C" w:rsidRDefault="00BE742C"/>
    <w:p w14:paraId="2D872165" w14:textId="77777777" w:rsidR="00BE742C" w:rsidRDefault="00BE742C"/>
    <w:p w14:paraId="3418F376" w14:textId="77777777" w:rsidR="00BE742C" w:rsidRDefault="00BE742C"/>
    <w:p w14:paraId="3C40D28E" w14:textId="77777777" w:rsidR="00BE742C" w:rsidRDefault="00BE742C"/>
    <w:p w14:paraId="1DDA5F84" w14:textId="77777777" w:rsidR="00BE742C" w:rsidRDefault="00BE742C"/>
    <w:p w14:paraId="5D8EFAD5" w14:textId="77777777" w:rsidR="00BE742C" w:rsidRDefault="00BE742C"/>
    <w:p w14:paraId="513999D7" w14:textId="77777777" w:rsidR="00BE742C" w:rsidRDefault="00BE742C"/>
    <w:p w14:paraId="29CFAC7E" w14:textId="77777777" w:rsidR="00BE742C" w:rsidRDefault="00BE742C"/>
    <w:p w14:paraId="1F191A05" w14:textId="77777777" w:rsidR="00BE742C" w:rsidRDefault="00BE742C"/>
    <w:p w14:paraId="2107E6CB" w14:textId="77777777" w:rsidR="00BE742C" w:rsidRDefault="00BE742C"/>
    <w:p w14:paraId="472DBD55" w14:textId="77777777" w:rsidR="00BE742C" w:rsidRDefault="00BE742C"/>
    <w:p w14:paraId="40C53993" w14:textId="77777777" w:rsidR="00BE742C" w:rsidRDefault="00BE742C">
      <w:r>
        <w:t xml:space="preserve">Apache commons </w:t>
      </w:r>
      <w:proofErr w:type="spellStart"/>
      <w:r>
        <w:t>fileupload</w:t>
      </w:r>
      <w:proofErr w:type="spellEnd"/>
      <w:r>
        <w:t xml:space="preserve"> 1.3</w:t>
      </w:r>
    </w:p>
    <w:p w14:paraId="693E921E" w14:textId="77777777" w:rsidR="00BE742C" w:rsidRDefault="00BE742C">
      <w:r>
        <w:t>SLOC:4408</w:t>
      </w:r>
    </w:p>
    <w:p w14:paraId="2078814F" w14:textId="77777777" w:rsidR="00BE742C" w:rsidRDefault="00BE742C">
      <w:r>
        <w:br w:type="page"/>
      </w:r>
    </w:p>
    <w:p w14:paraId="4A058991" w14:textId="77777777" w:rsidR="00BE742C" w:rsidRDefault="00BE742C"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684AE20D" wp14:editId="1BCEFFE4">
            <wp:simplePos x="0" y="0"/>
            <wp:positionH relativeFrom="page">
              <wp:align>left</wp:align>
            </wp:positionH>
            <wp:positionV relativeFrom="paragraph">
              <wp:posOffset>7620</wp:posOffset>
            </wp:positionV>
            <wp:extent cx="3893820" cy="3166110"/>
            <wp:effectExtent l="0" t="0" r="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316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ommons configuration 2.5</w:t>
      </w:r>
    </w:p>
    <w:p w14:paraId="517B5FA8" w14:textId="77777777" w:rsidR="00BE742C" w:rsidRDefault="00BE742C">
      <w:r>
        <w:rPr>
          <w:noProof/>
        </w:rPr>
        <w:drawing>
          <wp:anchor distT="0" distB="0" distL="114300" distR="114300" simplePos="0" relativeHeight="251679744" behindDoc="0" locked="0" layoutInCell="1" allowOverlap="1" wp14:anchorId="6F3B8845" wp14:editId="59E7B2FB">
            <wp:simplePos x="0" y="0"/>
            <wp:positionH relativeFrom="column">
              <wp:posOffset>-853440</wp:posOffset>
            </wp:positionH>
            <wp:positionV relativeFrom="paragraph">
              <wp:posOffset>3782695</wp:posOffset>
            </wp:positionV>
            <wp:extent cx="3964305" cy="4152900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305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LOC 67430</w:t>
      </w:r>
    </w:p>
    <w:p w14:paraId="0511A406" w14:textId="77777777" w:rsidR="00BE742C" w:rsidRDefault="00BE742C"/>
    <w:p w14:paraId="10CE348D" w14:textId="77777777" w:rsidR="00BE742C" w:rsidRDefault="00BE742C"/>
    <w:p w14:paraId="51C2CBCE" w14:textId="77777777" w:rsidR="00BE742C" w:rsidRDefault="00BE742C"/>
    <w:p w14:paraId="39117BB9" w14:textId="77777777" w:rsidR="00BE742C" w:rsidRDefault="00BE742C"/>
    <w:p w14:paraId="6EC43289" w14:textId="77777777" w:rsidR="00BE742C" w:rsidRDefault="00BE742C"/>
    <w:p w14:paraId="77D392CC" w14:textId="77777777" w:rsidR="00BE742C" w:rsidRDefault="00BE742C"/>
    <w:p w14:paraId="0AB3A502" w14:textId="77777777" w:rsidR="00BE742C" w:rsidRDefault="00BE742C"/>
    <w:p w14:paraId="28CDEBCF" w14:textId="77777777" w:rsidR="00BE742C" w:rsidRDefault="00BE742C"/>
    <w:p w14:paraId="7EDC32DF" w14:textId="77777777" w:rsidR="00BE742C" w:rsidRDefault="00BE742C"/>
    <w:p w14:paraId="60988A93" w14:textId="77777777" w:rsidR="00BE742C" w:rsidRDefault="00BE742C"/>
    <w:p w14:paraId="57090317" w14:textId="77777777" w:rsidR="00BE742C" w:rsidRDefault="00BE742C"/>
    <w:p w14:paraId="0FC87375" w14:textId="77777777" w:rsidR="00BE742C" w:rsidRDefault="00BE742C"/>
    <w:p w14:paraId="18020AC6" w14:textId="77777777" w:rsidR="00BE742C" w:rsidRDefault="00BE742C">
      <w:r>
        <w:t>Commons configuration</w:t>
      </w:r>
      <w:r>
        <w:t xml:space="preserve"> 2.2</w:t>
      </w:r>
    </w:p>
    <w:p w14:paraId="21641B68" w14:textId="77777777" w:rsidR="00BE742C" w:rsidRDefault="00BE742C">
      <w:r>
        <w:t>SLOC:66646</w:t>
      </w:r>
    </w:p>
    <w:p w14:paraId="187C3794" w14:textId="77777777" w:rsidR="00BE742C" w:rsidRDefault="00BE742C">
      <w:r>
        <w:br w:type="page"/>
      </w:r>
    </w:p>
    <w:p w14:paraId="706CF796" w14:textId="77777777" w:rsidR="00BE742C" w:rsidRDefault="00BE742C">
      <w:r>
        <w:lastRenderedPageBreak/>
        <w:t xml:space="preserve">Commons configuration </w: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81691CB" wp14:editId="34E3D896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4264025" cy="3467735"/>
            <wp:effectExtent l="0" t="0" r="3175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025" cy="346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2.3</w:t>
      </w:r>
    </w:p>
    <w:p w14:paraId="1F6338FE" w14:textId="77777777" w:rsidR="00BE742C" w:rsidRDefault="00BE742C">
      <w:r>
        <w:rPr>
          <w:noProof/>
        </w:rPr>
        <w:drawing>
          <wp:anchor distT="0" distB="0" distL="114300" distR="114300" simplePos="0" relativeHeight="251681792" behindDoc="0" locked="0" layoutInCell="1" allowOverlap="1" wp14:anchorId="7557722B" wp14:editId="36C3C81E">
            <wp:simplePos x="0" y="0"/>
            <wp:positionH relativeFrom="page">
              <wp:align>left</wp:align>
            </wp:positionH>
            <wp:positionV relativeFrom="paragraph">
              <wp:posOffset>4197350</wp:posOffset>
            </wp:positionV>
            <wp:extent cx="4329430" cy="3521075"/>
            <wp:effectExtent l="0" t="0" r="0" b="317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9430" cy="352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LOC:67045</w:t>
      </w:r>
    </w:p>
    <w:p w14:paraId="3C8E39B9" w14:textId="77777777" w:rsidR="00BE742C" w:rsidRDefault="00BE742C"/>
    <w:p w14:paraId="374932B1" w14:textId="77777777" w:rsidR="00BE742C" w:rsidRDefault="00BE742C"/>
    <w:p w14:paraId="0E2A8AE4" w14:textId="77777777" w:rsidR="00BE742C" w:rsidRDefault="00BE742C"/>
    <w:p w14:paraId="111F1776" w14:textId="77777777" w:rsidR="00BE742C" w:rsidRDefault="00BE742C"/>
    <w:p w14:paraId="70D3BA0B" w14:textId="77777777" w:rsidR="00BE742C" w:rsidRDefault="00BE742C"/>
    <w:p w14:paraId="05953056" w14:textId="77777777" w:rsidR="00BE742C" w:rsidRDefault="00BE742C"/>
    <w:p w14:paraId="476BFBEE" w14:textId="77777777" w:rsidR="00BE742C" w:rsidRDefault="00BE742C"/>
    <w:p w14:paraId="14ACA524" w14:textId="77777777" w:rsidR="00BE742C" w:rsidRDefault="00BE742C"/>
    <w:p w14:paraId="3E481B16" w14:textId="77777777" w:rsidR="00BE742C" w:rsidRDefault="00BE742C"/>
    <w:p w14:paraId="6F43FFFE" w14:textId="77777777" w:rsidR="00BE742C" w:rsidRDefault="00BE742C"/>
    <w:p w14:paraId="1EC0ADC9" w14:textId="77777777" w:rsidR="00BE742C" w:rsidRDefault="00BE742C"/>
    <w:p w14:paraId="60D7AAE5" w14:textId="77777777" w:rsidR="00BE742C" w:rsidRDefault="00BE742C"/>
    <w:p w14:paraId="4CC3F9D8" w14:textId="77777777" w:rsidR="00BE742C" w:rsidRDefault="00BE742C"/>
    <w:p w14:paraId="1554A777" w14:textId="77777777" w:rsidR="00BE742C" w:rsidRDefault="00BE742C"/>
    <w:p w14:paraId="6BA94B75" w14:textId="77777777" w:rsidR="00BE742C" w:rsidRDefault="00BE742C">
      <w:r>
        <w:t>Commons configuration</w:t>
      </w:r>
      <w:r>
        <w:t xml:space="preserve"> 2.4</w:t>
      </w:r>
    </w:p>
    <w:p w14:paraId="58C0AF6E" w14:textId="77777777" w:rsidR="00BE742C" w:rsidRDefault="00BE742C">
      <w:r>
        <w:t>SLOC:67260</w:t>
      </w:r>
      <w:bookmarkStart w:id="0" w:name="_GoBack"/>
      <w:bookmarkEnd w:id="0"/>
    </w:p>
    <w:sectPr w:rsidR="00BE74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NTczNzM1NTE0MzNV0lEKTi0uzszPAykwrAUAFq5JnywAAAA="/>
  </w:docVars>
  <w:rsids>
    <w:rsidRoot w:val="00BE5BAA"/>
    <w:rsid w:val="00705EFF"/>
    <w:rsid w:val="00A72DDC"/>
    <w:rsid w:val="00B8631D"/>
    <w:rsid w:val="00BE5BAA"/>
    <w:rsid w:val="00BE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1"/>
    <o:shapelayout v:ext="edit">
      <o:idmap v:ext="edit" data="1"/>
    </o:shapelayout>
  </w:shapeDefaults>
  <w:decimalSymbol w:val="."/>
  <w:listSeparator w:val=","/>
  <w14:docId w14:val="45FD234C"/>
  <w15:chartTrackingRefBased/>
  <w15:docId w15:val="{9FB7D478-8C9B-4488-9C9A-2CB105A19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2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ichowdary18@outlook.com</dc:creator>
  <cp:keywords/>
  <dc:description/>
  <cp:lastModifiedBy>kotichowdary18@outlook.com</cp:lastModifiedBy>
  <cp:revision>1</cp:revision>
  <dcterms:created xsi:type="dcterms:W3CDTF">2019-06-25T17:34:00Z</dcterms:created>
  <dcterms:modified xsi:type="dcterms:W3CDTF">2019-06-25T18:35:00Z</dcterms:modified>
</cp:coreProperties>
</file>